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80E01C" w14:textId="77777777" w:rsidR="00D77715" w:rsidRDefault="00D77715" w:rsidP="00D77715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2_SU24TrialTest - Note</w:t>
      </w:r>
      <w:r>
        <w:rPr>
          <w:rFonts w:ascii="Times New Roman" w:hAnsi="Times New Roman"/>
          <w:sz w:val="24"/>
          <w:szCs w:val="24"/>
        </w:rPr>
        <w:br/>
        <w:t>SUMMER 2024</w:t>
      </w:r>
      <w:r>
        <w:rPr>
          <w:rFonts w:ascii="Times New Roman" w:hAnsi="Times New Roman"/>
          <w:sz w:val="24"/>
          <w:szCs w:val="24"/>
        </w:rPr>
        <w:br/>
        <w:t>Subject: PRN212</w:t>
      </w:r>
    </w:p>
    <w:p w14:paraId="5B225468" w14:textId="77777777" w:rsidR="00D77715" w:rsidRDefault="00D77715" w:rsidP="00D77715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4F0D0980" w14:textId="77777777" w:rsidR="00D77715" w:rsidRDefault="00D77715" w:rsidP="00D77715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39906311" w14:textId="77777777" w:rsidR="000A2BD1" w:rsidRPr="00736CAE" w:rsidRDefault="000A2BD1" w:rsidP="000A2BD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335639B" w14:textId="77777777" w:rsidR="000A2BD1" w:rsidRPr="00736CAE" w:rsidRDefault="000A2BD1" w:rsidP="000A2BD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623B28BE" w14:textId="77777777" w:rsidR="000A2BD1" w:rsidRPr="009228E8" w:rsidRDefault="000A2BD1" w:rsidP="000A2BD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1296EF8C" w14:textId="77777777" w:rsidR="000A2BD1" w:rsidRDefault="000A2BD1" w:rsidP="000A2BD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3707E43" w14:textId="2BD91EA3" w:rsidR="000A2BD1" w:rsidRPr="005827CB" w:rsidRDefault="00D77715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 xml:space="preserve">, </w:t>
      </w:r>
      <w:r w:rsidRPr="00D77715">
        <w:rPr>
          <w:rStyle w:val="fontstyle21"/>
          <w:rFonts w:ascii="Times New Roman" w:hAnsi="Times New Roman"/>
          <w:color w:val="FF0000"/>
          <w:sz w:val="24"/>
          <w:szCs w:val="24"/>
        </w:rPr>
        <w:t>apply</w:t>
      </w:r>
      <w:r w:rsidRPr="00D77715">
        <w:rPr>
          <w:rStyle w:val="fontstyle21"/>
          <w:rFonts w:ascii="Times New Roman" w:hAnsi="Times New Roman"/>
          <w:color w:val="FF0000"/>
          <w:sz w:val="24"/>
          <w:szCs w:val="24"/>
          <w:lang w:val="vi-VN"/>
        </w:rPr>
        <w:t xml:space="preserve"> 3-Layer architecture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. </w:t>
      </w:r>
      <w:r w:rsidR="000A2BD1"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="000A2BD1"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="000A2BD1"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="000A2BD1"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="000A2BD1" w:rsidRPr="00AC0C7F">
        <w:rPr>
          <w:rFonts w:ascii="Times New Roman" w:hAnsi="Times New Roman"/>
          <w:i/>
          <w:sz w:val="24"/>
          <w:szCs w:val="24"/>
        </w:rPr>
        <w:t>ou are not allow</w:t>
      </w:r>
      <w:r w:rsidR="000A2BD1"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 to connect direct</w:t>
      </w:r>
      <w:r w:rsidR="000A2BD1">
        <w:rPr>
          <w:rFonts w:ascii="Times New Roman" w:hAnsi="Times New Roman"/>
          <w:i/>
          <w:sz w:val="24"/>
          <w:szCs w:val="24"/>
        </w:rPr>
        <w:t>ly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 to database from </w:t>
      </w:r>
      <w:r>
        <w:rPr>
          <w:rFonts w:ascii="Times New Roman" w:hAnsi="Times New Roman"/>
          <w:i/>
          <w:sz w:val="24"/>
          <w:szCs w:val="24"/>
        </w:rPr>
        <w:t>WPF Windows/Pages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</w:t>
      </w:r>
      <w:r w:rsidR="000A2BD1">
        <w:rPr>
          <w:rFonts w:ascii="Times New Roman" w:hAnsi="Times New Roman"/>
          <w:b/>
          <w:i/>
          <w:color w:val="FF0000"/>
          <w:sz w:val="24"/>
          <w:szCs w:val="24"/>
        </w:rPr>
        <w:t>Repositories</w:t>
      </w:r>
      <w:r w:rsidR="000A2BD1" w:rsidRPr="00AC0C7F">
        <w:rPr>
          <w:rFonts w:ascii="Times New Roman" w:hAnsi="Times New Roman"/>
          <w:i/>
          <w:sz w:val="24"/>
          <w:szCs w:val="24"/>
        </w:rPr>
        <w:t xml:space="preserve"> and </w:t>
      </w:r>
      <w:r w:rsidR="00F90619">
        <w:rPr>
          <w:rFonts w:ascii="Times New Roman" w:hAnsi="Times New Roman"/>
          <w:b/>
          <w:i/>
          <w:color w:val="FF0000"/>
          <w:sz w:val="24"/>
          <w:szCs w:val="24"/>
        </w:rPr>
        <w:t xml:space="preserve">Data Access </w:t>
      </w:r>
      <w:proofErr w:type="gramStart"/>
      <w:r w:rsidR="00F90619">
        <w:rPr>
          <w:rFonts w:ascii="Times New Roman" w:hAnsi="Times New Roman"/>
          <w:b/>
          <w:i/>
          <w:color w:val="FF0000"/>
          <w:sz w:val="24"/>
          <w:szCs w:val="24"/>
        </w:rPr>
        <w:t>Objects</w:t>
      </w:r>
      <w:r w:rsidR="000A2BD1">
        <w:rPr>
          <w:rFonts w:ascii="Times New Roman" w:hAnsi="Times New Roman"/>
          <w:i/>
          <w:sz w:val="24"/>
          <w:szCs w:val="24"/>
        </w:rPr>
        <w:t xml:space="preserve"> </w:t>
      </w:r>
      <w:r w:rsidR="000A2BD1" w:rsidRPr="00AC0C7F">
        <w:rPr>
          <w:rFonts w:ascii="Times New Roman" w:hAnsi="Times New Roman"/>
          <w:i/>
          <w:sz w:val="24"/>
          <w:szCs w:val="24"/>
        </w:rPr>
        <w:t>.</w:t>
      </w:r>
      <w:proofErr w:type="gramEnd"/>
      <w:r w:rsidR="000A2BD1" w:rsidRPr="00AC0C7F">
        <w:rPr>
          <w:rFonts w:ascii="Times New Roman" w:hAnsi="Times New Roman"/>
          <w:i/>
          <w:sz w:val="24"/>
          <w:szCs w:val="24"/>
        </w:rPr>
        <w:t xml:space="preserve"> The database connection string must get from </w:t>
      </w:r>
      <w:proofErr w:type="spellStart"/>
      <w:proofErr w:type="gramStart"/>
      <w:r w:rsidR="000A2BD1" w:rsidRPr="00A22DD5">
        <w:rPr>
          <w:rFonts w:ascii="Times New Roman" w:hAnsi="Times New Roman"/>
          <w:b/>
          <w:i/>
          <w:color w:val="FF0000"/>
          <w:sz w:val="24"/>
          <w:szCs w:val="24"/>
        </w:rPr>
        <w:t>appsettings.json</w:t>
      </w:r>
      <w:proofErr w:type="spellEnd"/>
      <w:proofErr w:type="gramEnd"/>
      <w:r w:rsidR="000A2BD1"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="000A2BD1"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="000A2BD1"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 w:rsidRPr="00D77715">
        <w:rPr>
          <w:rFonts w:ascii="Times New Roman" w:hAnsi="Times New Roman"/>
          <w:b/>
          <w:i/>
          <w:sz w:val="24"/>
          <w:szCs w:val="24"/>
        </w:rPr>
        <w:t>WPF Windows/Pages</w:t>
      </w:r>
      <w:r w:rsidR="000A2BD1"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="000A2BD1"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4DA8B737" w14:textId="3262B92B" w:rsidR="000A2BD1" w:rsidRPr="00FF40E7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 w:rsidR="00D77715"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5C89A1E1" w14:textId="63E72F30" w:rsidR="000A2BD1" w:rsidRPr="00DC3026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D77715">
        <w:rPr>
          <w:rFonts w:ascii="Times New Roman" w:hAnsi="Times New Roman"/>
          <w:b/>
          <w:sz w:val="24"/>
          <w:szCs w:val="24"/>
        </w:rPr>
        <w:t>PE_PRN212</w:t>
      </w:r>
      <w:r>
        <w:rPr>
          <w:rFonts w:ascii="Times New Roman" w:hAnsi="Times New Roman"/>
          <w:b/>
          <w:sz w:val="24"/>
          <w:szCs w:val="24"/>
        </w:rPr>
        <w:t>_</w:t>
      </w:r>
      <w:r w:rsidR="00D77715">
        <w:rPr>
          <w:rFonts w:ascii="Times New Roman" w:hAnsi="Times New Roman"/>
          <w:b/>
          <w:color w:val="FF0000"/>
          <w:sz w:val="24"/>
          <w:szCs w:val="24"/>
        </w:rPr>
        <w:t>SU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24</w:t>
      </w:r>
      <w:r w:rsidRPr="00BD3D54">
        <w:rPr>
          <w:rFonts w:ascii="Times New Roman" w:hAnsi="Times New Roman"/>
          <w:b/>
          <w:sz w:val="24"/>
          <w:szCs w:val="24"/>
        </w:rPr>
        <w:t>_</w:t>
      </w:r>
      <w:r w:rsidR="00F90619">
        <w:rPr>
          <w:rFonts w:ascii="Times New Roman" w:hAnsi="Times New Roman"/>
          <w:b/>
          <w:color w:val="FF0000"/>
          <w:sz w:val="24"/>
          <w:szCs w:val="24"/>
        </w:rPr>
        <w:t>Trial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Test</w:t>
      </w:r>
      <w:r w:rsidRPr="00DC3026">
        <w:rPr>
          <w:rFonts w:ascii="Times New Roman" w:hAnsi="Times New Roman"/>
          <w:b/>
          <w:sz w:val="24"/>
          <w:szCs w:val="24"/>
        </w:rPr>
        <w:t>_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 w:rsidR="00D77715">
        <w:rPr>
          <w:rFonts w:ascii="Times New Roman" w:hAnsi="Times New Roman"/>
          <w:sz w:val="24"/>
          <w:szCs w:val="24"/>
        </w:rPr>
        <w:t>WPF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</w:t>
      </w:r>
      <w:r w:rsidRPr="00DC3026">
        <w:rPr>
          <w:rFonts w:ascii="Times New Roman" w:hAnsi="Times New Roman"/>
          <w:b/>
          <w:sz w:val="24"/>
          <w:szCs w:val="24"/>
        </w:rPr>
        <w:t>_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StudentName</w:t>
      </w:r>
      <w:proofErr w:type="spellEnd"/>
      <w:r w:rsidRPr="002D560E">
        <w:rPr>
          <w:rFonts w:ascii="Times New Roman" w:hAnsi="Times New Roman"/>
          <w:b/>
          <w:color w:val="FF0000"/>
          <w:sz w:val="24"/>
          <w:szCs w:val="24"/>
        </w:rPr>
        <w:t>.</w:t>
      </w:r>
    </w:p>
    <w:p w14:paraId="271419F8" w14:textId="77777777" w:rsidR="000A2BD1" w:rsidRPr="007509EB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Db.sql</w:t>
      </w:r>
      <w:proofErr w:type="spellEnd"/>
      <w:r w:rsidRPr="007509EB">
        <w:rPr>
          <w:rFonts w:ascii="Times New Roman" w:hAnsi="Times New Roman"/>
          <w:b/>
          <w:sz w:val="24"/>
          <w:szCs w:val="24"/>
        </w:rPr>
        <w:t xml:space="preserve">. </w:t>
      </w:r>
    </w:p>
    <w:p w14:paraId="493501C8" w14:textId="3C8C285F" w:rsidR="000A2BD1" w:rsidRPr="001F795E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 w:rsidR="005E089A">
        <w:rPr>
          <w:rFonts w:ascii="Times New Roman" w:hAnsi="Times New Roman"/>
          <w:sz w:val="24"/>
          <w:szCs w:val="24"/>
        </w:rPr>
        <w:t>window/page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1CD8DDF1" w:rsidR="002C0399" w:rsidRPr="001F795E" w:rsidRDefault="001F795E" w:rsidP="00BA488A">
      <w:pPr>
        <w:numPr>
          <w:ilvl w:val="0"/>
          <w:numId w:val="7"/>
        </w:num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Cs/>
          <w:color w:val="FF0000"/>
          <w:sz w:val="24"/>
          <w:szCs w:val="24"/>
        </w:rPr>
      </w:pPr>
      <w:r w:rsidRPr="001F795E">
        <w:rPr>
          <w:rFonts w:ascii="Times New Roman" w:hAnsi="Times New Roman"/>
          <w:b/>
          <w:i/>
          <w:color w:val="FF0000"/>
          <w:sz w:val="24"/>
          <w:szCs w:val="24"/>
        </w:rPr>
        <w:t>Your work will be considered invalid (0 point) if your code inserts stuff that is unrelated to the test.</w:t>
      </w: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EA6FA6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="005E089A">
        <w:rPr>
          <w:rFonts w:ascii="Times New Roman" w:hAnsi="Times New Roman" w:cs="Times New Roman"/>
          <w:bCs/>
          <w:sz w:val="24"/>
          <w:szCs w:val="24"/>
        </w:rPr>
        <w:t>WPF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fi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39BB5471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efault</w:t>
      </w:r>
      <w:r w:rsidR="00847989"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ConnectionString</w:t>
      </w:r>
      <w:r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Pr="005E089A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(local)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0A2BD1" w:rsidRPr="000A2BD1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proofErr w:type="gramStart"/>
      <w:r w:rsidR="000A2BD1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spellEnd"/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2BD1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2BD1">
        <w:rPr>
          <w:rFonts w:ascii="Times New Roman" w:hAnsi="Times New Roman" w:cs="Times New Roman"/>
          <w:b/>
          <w:i/>
          <w:iCs/>
          <w:color w:val="FF0000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DA89947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 w:rsidR="005E089A">
        <w:rPr>
          <w:rFonts w:ascii="Times New Roman" w:hAnsi="Times New Roman" w:cs="Times New Roman"/>
          <w:bCs/>
          <w:sz w:val="24"/>
          <w:szCs w:val="24"/>
        </w:rPr>
        <w:t>match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199C418" w:rsidR="000435B1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73049313" w14:textId="77777777" w:rsidR="005E089A" w:rsidRPr="000A5966" w:rsidRDefault="005E089A" w:rsidP="005E089A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32D284" w14:textId="77777777" w:rsidR="005E089A" w:rsidRPr="000A5966" w:rsidRDefault="005E089A" w:rsidP="005E089A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</w:t>
      </w:r>
    </w:p>
    <w:p w14:paraId="7EC312AD" w14:textId="77777777" w:rsidR="005E089A" w:rsidRDefault="005E089A" w:rsidP="005E089A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CB07973" w14:textId="77777777" w:rsidR="005E089A" w:rsidRDefault="005E089A" w:rsidP="005E089A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E089A" w:rsidRPr="00771893" w14:paraId="03D2F754" w14:textId="77777777" w:rsidTr="004B3B92">
        <w:tc>
          <w:tcPr>
            <w:tcW w:w="1043" w:type="dxa"/>
          </w:tcPr>
          <w:p w14:paraId="392FFB55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00C9BB75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ntityFrameworkCore.SqlServer</w:t>
            </w:r>
            <w:proofErr w:type="spellEnd"/>
            <w:r w:rsidRPr="00771893">
              <w:rPr>
                <w:i/>
              </w:rPr>
              <w:t xml:space="preserve"> version</w:t>
            </w:r>
          </w:p>
        </w:tc>
        <w:tc>
          <w:tcPr>
            <w:tcW w:w="5003" w:type="dxa"/>
          </w:tcPr>
          <w:p w14:paraId="5629273B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xtensions.Configuration</w:t>
            </w:r>
            <w:proofErr w:type="spell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5E089A" w:rsidRPr="00771893" w14:paraId="2345F114" w14:textId="77777777" w:rsidTr="004B3B92">
        <w:tc>
          <w:tcPr>
            <w:tcW w:w="1043" w:type="dxa"/>
          </w:tcPr>
          <w:p w14:paraId="4F66F7E1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3C404C94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09C69B71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E089A" w:rsidRPr="00771893" w14:paraId="0536C2DA" w14:textId="77777777" w:rsidTr="004B3B92">
        <w:tc>
          <w:tcPr>
            <w:tcW w:w="1043" w:type="dxa"/>
          </w:tcPr>
          <w:p w14:paraId="4D3E5A7E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6C225F86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7DB78A04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E089A" w:rsidRPr="00771893" w14:paraId="70212E8D" w14:textId="77777777" w:rsidTr="004B3B92">
        <w:tc>
          <w:tcPr>
            <w:tcW w:w="1043" w:type="dxa"/>
          </w:tcPr>
          <w:p w14:paraId="20DDE15D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7B1B8127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936A33C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E089A" w:rsidRPr="00771893" w14:paraId="6DBB39F6" w14:textId="77777777" w:rsidTr="004B3B92">
        <w:tc>
          <w:tcPr>
            <w:tcW w:w="1043" w:type="dxa"/>
          </w:tcPr>
          <w:p w14:paraId="4403DDCB" w14:textId="77777777" w:rsidR="005E089A" w:rsidRPr="00771893" w:rsidRDefault="005E089A" w:rsidP="004B3B92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63609746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B98532A" w14:textId="77777777" w:rsidR="005E089A" w:rsidRPr="00771893" w:rsidRDefault="005E089A" w:rsidP="004B3B92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42AB8C0D" w14:textId="77777777" w:rsidR="005E089A" w:rsidRPr="002B1E4C" w:rsidRDefault="005E089A" w:rsidP="005E089A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4A28A7F6" w14:textId="77777777" w:rsidR="005E089A" w:rsidRPr="000A5966" w:rsidRDefault="005E089A" w:rsidP="005E089A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4C06F06" w14:textId="77777777" w:rsidR="005E089A" w:rsidRPr="000A5966" w:rsidRDefault="005E089A" w:rsidP="005E089A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356FE6D0" w14:textId="77777777" w:rsidR="005E089A" w:rsidRPr="000A5966" w:rsidRDefault="005E089A" w:rsidP="005E08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0F684CB" w14:textId="77777777" w:rsidR="005E089A" w:rsidRPr="000A5966" w:rsidRDefault="005E089A" w:rsidP="005E089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C51214F" w14:textId="77777777" w:rsidR="005E089A" w:rsidRPr="00595D6E" w:rsidRDefault="005E089A" w:rsidP="005E089A">
      <w:pPr>
        <w:rPr>
          <w:rFonts w:ascii="Times New Roman" w:hAnsi="Times New Roman" w:cs="Times New Roman"/>
          <w:sz w:val="24"/>
          <w:szCs w:val="24"/>
        </w:rPr>
      </w:pPr>
    </w:p>
    <w:p w14:paraId="3F77AB11" w14:textId="77777777" w:rsidR="005E089A" w:rsidRPr="000A5966" w:rsidRDefault="005E089A" w:rsidP="005E08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EA7D12" w14:textId="77777777" w:rsidR="005E089A" w:rsidRPr="000A5966" w:rsidRDefault="005E089A" w:rsidP="005E089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ACD09D5" w14:textId="77777777" w:rsidR="005E089A" w:rsidRPr="000A5966" w:rsidRDefault="005E089A" w:rsidP="005E089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6FF189B" w14:textId="77777777" w:rsidR="005E089A" w:rsidRPr="000A5966" w:rsidRDefault="005E089A" w:rsidP="005E089A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lastRenderedPageBreak/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</w:t>
      </w:r>
      <w:r w:rsidR="000435B1" w:rsidRPr="00D74580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appsettings.</w:t>
      </w:r>
      <w:proofErr w:type="spellStart"/>
      <w:r w:rsidR="000435B1" w:rsidRPr="00D74580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426AE35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[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847989" w:rsidRPr="00D74580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efaultConnectionStringDB</w:t>
      </w:r>
      <w:proofErr w:type="spellEnd"/>
      <w:r w:rsidR="00847989" w:rsidRPr="00D7458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76A40843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proofErr w:type="spellStart"/>
      <w:r w:rsidR="00FA6E79" w:rsidRPr="00FA6E79">
        <w:rPr>
          <w:rFonts w:ascii="Times New Roman" w:hAnsi="Times New Roman"/>
          <w:b/>
          <w:i/>
          <w:color w:val="FF0000"/>
          <w:sz w:val="24"/>
          <w:szCs w:val="24"/>
        </w:rPr>
        <w:t>BookManagementDb</w:t>
      </w:r>
      <w:r w:rsidRPr="00FA6E79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Context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6382BFC9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proofErr w:type="spellStart"/>
      <w:r w:rsidR="00FA6E79" w:rsidRPr="00FA6E79">
        <w:rPr>
          <w:rFonts w:ascii="Times New Roman" w:hAnsi="Times New Roman"/>
          <w:b/>
          <w:i/>
          <w:color w:val="FF0000"/>
          <w:sz w:val="24"/>
          <w:szCs w:val="24"/>
        </w:rPr>
        <w:t>BookManagementDb</w:t>
      </w:r>
      <w:r w:rsidR="00FA6E79" w:rsidRPr="00FA6E79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Context</w:t>
      </w:r>
      <w:proofErr w:type="spellEnd"/>
      <w:r w:rsidR="00FA6E79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ED12D6C" w14:textId="03569081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bookmarkStart w:id="4" w:name="OLE_LINK10"/>
      <w:bookmarkStart w:id="5" w:name="OLE_LINK11"/>
    </w:p>
    <w:bookmarkEnd w:id="4"/>
    <w:bookmarkEnd w:id="5"/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6" w:name="_Hlk108479009"/>
      <w:bookmarkStart w:id="7" w:name="OLE_LINK29"/>
      <w:bookmarkStart w:id="8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tool install --global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237CB3F9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E84A65">
        <w:rPr>
          <w:rFonts w:ascii="Times New Roman" w:hAnsi="Times New Roman" w:cs="Times New Roman"/>
          <w:b/>
          <w:b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E84A65">
        <w:rPr>
          <w:rFonts w:ascii="Times New Roman" w:hAnsi="Times New Roman" w:cs="Times New Roman"/>
          <w:b/>
          <w:bCs/>
          <w:color w:val="FF0000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E84A65" w:rsidRPr="00E84A65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r w:rsidR="00E84A65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lastRenderedPageBreak/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6"/>
    <w:bookmarkEnd w:id="7"/>
    <w:bookmarkEnd w:id="8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6B57CC9E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</w:t>
      </w:r>
      <w:r w:rsidRPr="00265961">
        <w:rPr>
          <w:rFonts w:ascii="Times New Roman" w:hAnsi="Times New Roman" w:cs="Times New Roman"/>
          <w:b/>
          <w:color w:val="FF0000"/>
          <w:sz w:val="24"/>
          <w:szCs w:val="24"/>
        </w:rPr>
        <w:t>(local</w:t>
      </w:r>
      <w:proofErr w:type="gramStart"/>
      <w:r w:rsidRPr="00265961">
        <w:rPr>
          <w:rFonts w:ascii="Times New Roman" w:hAnsi="Times New Roman" w:cs="Times New Roman"/>
          <w:b/>
          <w:color w:val="FF0000"/>
          <w:sz w:val="24"/>
          <w:szCs w:val="24"/>
        </w:rPr>
        <w:t>)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FA6E79">
        <w:rPr>
          <w:rFonts w:ascii="Times New Roman" w:hAnsi="Times New Roman" w:cs="Times New Roman"/>
          <w:b/>
          <w:b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FA6E79">
        <w:rPr>
          <w:rFonts w:ascii="Times New Roman" w:hAnsi="Times New Roman" w:cs="Times New Roman"/>
          <w:b/>
          <w:bCs/>
          <w:color w:val="FF0000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FA6E79" w:rsidRPr="00FA6E79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proofErr w:type="spellStart"/>
      <w:r w:rsidR="00FA6E79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  <w:bookmarkStart w:id="9" w:name="_GoBack"/>
      <w:bookmarkEnd w:id="9"/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8F8A0" w14:textId="77777777" w:rsidR="009E0F29" w:rsidRDefault="009E0F29" w:rsidP="007C4C80">
      <w:pPr>
        <w:spacing w:after="0" w:line="240" w:lineRule="auto"/>
      </w:pPr>
      <w:r>
        <w:separator/>
      </w:r>
    </w:p>
  </w:endnote>
  <w:endnote w:type="continuationSeparator" w:id="0">
    <w:p w14:paraId="459F6E57" w14:textId="77777777" w:rsidR="009E0F29" w:rsidRDefault="009E0F29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4D6AF31D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26596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BA4F28" w14:textId="77777777" w:rsidR="009E0F29" w:rsidRDefault="009E0F29" w:rsidP="007C4C80">
      <w:pPr>
        <w:spacing w:after="0" w:line="240" w:lineRule="auto"/>
      </w:pPr>
      <w:r>
        <w:separator/>
      </w:r>
    </w:p>
  </w:footnote>
  <w:footnote w:type="continuationSeparator" w:id="0">
    <w:p w14:paraId="694B056C" w14:textId="77777777" w:rsidR="009E0F29" w:rsidRDefault="009E0F29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2BD1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1F795E"/>
    <w:rsid w:val="002244FD"/>
    <w:rsid w:val="00265161"/>
    <w:rsid w:val="002659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5E089A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0F29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580"/>
    <w:rsid w:val="00D74753"/>
    <w:rsid w:val="00D77715"/>
    <w:rsid w:val="00D81A2C"/>
    <w:rsid w:val="00D9600B"/>
    <w:rsid w:val="00DA5DD0"/>
    <w:rsid w:val="00DB7E82"/>
    <w:rsid w:val="00DE630E"/>
    <w:rsid w:val="00E21A70"/>
    <w:rsid w:val="00E51D4C"/>
    <w:rsid w:val="00E84A65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706DC"/>
    <w:rsid w:val="00F83C7D"/>
    <w:rsid w:val="00F8525C"/>
    <w:rsid w:val="00F90619"/>
    <w:rsid w:val="00FA6E79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E089A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Hoang Nguyen The</cp:lastModifiedBy>
  <cp:revision>20</cp:revision>
  <dcterms:created xsi:type="dcterms:W3CDTF">2023-03-12T10:08:00Z</dcterms:created>
  <dcterms:modified xsi:type="dcterms:W3CDTF">2024-06-13T00:46:00Z</dcterms:modified>
</cp:coreProperties>
</file>